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A4E97" w14:textId="77777777" w:rsidR="00A674A4" w:rsidRDefault="00A674A4" w:rsidP="00A674A4">
      <w:pPr>
        <w:jc w:val="center"/>
        <w:rPr>
          <w:b/>
          <w:u w:val="single"/>
          <w:lang w:val="sv-SE"/>
        </w:rPr>
      </w:pPr>
    </w:p>
    <w:p w14:paraId="7735BC89" w14:textId="77777777" w:rsidR="00A674A4" w:rsidRDefault="00A674A4" w:rsidP="00A674A4">
      <w:pPr>
        <w:jc w:val="center"/>
        <w:rPr>
          <w:b/>
          <w:u w:val="single"/>
          <w:lang w:val="sv-SE"/>
        </w:rPr>
      </w:pPr>
    </w:p>
    <w:p w14:paraId="638EDCA0" w14:textId="77777777" w:rsidR="00A674A4" w:rsidRPr="008E38CB" w:rsidRDefault="00A674A4" w:rsidP="00A674A4">
      <w:pPr>
        <w:jc w:val="center"/>
        <w:rPr>
          <w:b/>
          <w:u w:val="single"/>
          <w:lang w:val="sv-SE"/>
        </w:rPr>
      </w:pPr>
      <w:r w:rsidRPr="008E38CB">
        <w:rPr>
          <w:b/>
          <w:u w:val="single"/>
          <w:lang w:val="sv-SE"/>
        </w:rPr>
        <w:t xml:space="preserve">SD-2 FORMULIR PENYELESAIAN </w:t>
      </w:r>
      <w:r w:rsidR="00424FD9">
        <w:rPr>
          <w:b/>
          <w:u w:val="single"/>
          <w:lang w:val="sv-SE"/>
        </w:rPr>
        <w:t xml:space="preserve">SKRIPSI / </w:t>
      </w:r>
      <w:r w:rsidRPr="008E38CB">
        <w:rPr>
          <w:b/>
          <w:u w:val="single"/>
          <w:lang w:val="sv-SE"/>
        </w:rPr>
        <w:t>DRAFT PUBLIKASI</w:t>
      </w:r>
    </w:p>
    <w:p w14:paraId="7AB2CA4D" w14:textId="77777777" w:rsidR="00A674A4" w:rsidRPr="00696A0F" w:rsidRDefault="00A674A4" w:rsidP="00A674A4">
      <w:pPr>
        <w:jc w:val="center"/>
        <w:rPr>
          <w:b/>
          <w:u w:val="single"/>
          <w:lang w:val="sv-SE"/>
        </w:rPr>
      </w:pPr>
    </w:p>
    <w:p w14:paraId="3807E68E" w14:textId="77777777" w:rsidR="00A674A4" w:rsidRDefault="00A674A4" w:rsidP="00A674A4">
      <w:pPr>
        <w:rPr>
          <w:lang w:val="sv-SE"/>
        </w:rPr>
      </w:pPr>
    </w:p>
    <w:p w14:paraId="2224B5B9" w14:textId="77777777" w:rsidR="00A674A4" w:rsidRDefault="00A674A4" w:rsidP="00A674A4">
      <w:pPr>
        <w:rPr>
          <w:lang w:val="sv-SE"/>
        </w:rPr>
      </w:pPr>
    </w:p>
    <w:p w14:paraId="755C2F67" w14:textId="77777777" w:rsidR="00A674A4" w:rsidRDefault="00A674A4" w:rsidP="00A674A4">
      <w:pPr>
        <w:rPr>
          <w:lang w:val="sv-SE"/>
        </w:rPr>
      </w:pPr>
    </w:p>
    <w:p w14:paraId="6C938145" w14:textId="77777777" w:rsidR="00A674A4" w:rsidRPr="00696A0F" w:rsidRDefault="00A674A4" w:rsidP="00A674A4">
      <w:pPr>
        <w:rPr>
          <w:lang w:val="sv-SE"/>
        </w:rPr>
      </w:pPr>
      <w:r>
        <w:rPr>
          <w:lang w:val="sv-SE"/>
        </w:rPr>
        <w:t>Mahasiswa yang disebut dibawah ini:</w:t>
      </w:r>
    </w:p>
    <w:p w14:paraId="71D321D5" w14:textId="77777777" w:rsidR="00A674A4" w:rsidRDefault="00A674A4" w:rsidP="00A674A4">
      <w:pPr>
        <w:rPr>
          <w:lang w:val="sv-SE"/>
        </w:rPr>
      </w:pPr>
    </w:p>
    <w:tbl>
      <w:tblPr>
        <w:tblStyle w:val="TableGrid"/>
        <w:tblW w:w="108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288"/>
        <w:gridCol w:w="8893"/>
      </w:tblGrid>
      <w:tr w:rsidR="00A674A4" w:rsidRPr="00A674A4" w14:paraId="3DED835A" w14:textId="77777777" w:rsidTr="00A674A4">
        <w:tc>
          <w:tcPr>
            <w:tcW w:w="1701" w:type="dxa"/>
          </w:tcPr>
          <w:p w14:paraId="4BC5ECA0" w14:textId="77777777" w:rsidR="00A674A4" w:rsidRPr="00A674A4" w:rsidRDefault="00A674A4" w:rsidP="00E4529B">
            <w:pPr>
              <w:spacing w:line="360" w:lineRule="auto"/>
              <w:rPr>
                <w:color w:val="auto"/>
                <w:sz w:val="24"/>
                <w:szCs w:val="24"/>
                <w:lang w:val="sv-SE"/>
              </w:rPr>
            </w:pPr>
            <w:r w:rsidRPr="00A674A4">
              <w:rPr>
                <w:color w:val="auto"/>
                <w:sz w:val="24"/>
                <w:szCs w:val="24"/>
                <w:lang w:val="sv-SE"/>
              </w:rPr>
              <w:t>Nama</w:t>
            </w:r>
          </w:p>
        </w:tc>
        <w:tc>
          <w:tcPr>
            <w:tcW w:w="288" w:type="dxa"/>
          </w:tcPr>
          <w:p w14:paraId="0313A6E5" w14:textId="77777777" w:rsidR="00A674A4" w:rsidRPr="00A674A4" w:rsidRDefault="00A674A4" w:rsidP="00E4529B">
            <w:pPr>
              <w:spacing w:line="360" w:lineRule="auto"/>
              <w:rPr>
                <w:color w:val="auto"/>
                <w:sz w:val="24"/>
                <w:szCs w:val="24"/>
                <w:lang w:val="sv-SE"/>
              </w:rPr>
            </w:pPr>
            <w:r w:rsidRPr="00A674A4">
              <w:rPr>
                <w:color w:val="auto"/>
                <w:sz w:val="24"/>
                <w:szCs w:val="24"/>
                <w:lang w:val="sv-SE"/>
              </w:rPr>
              <w:t>:</w:t>
            </w:r>
          </w:p>
        </w:tc>
        <w:tc>
          <w:tcPr>
            <w:tcW w:w="8893" w:type="dxa"/>
            <w:vAlign w:val="bottom"/>
          </w:tcPr>
          <w:p w14:paraId="23F660D5" w14:textId="0797919A" w:rsidR="00A674A4" w:rsidRPr="00A674A4" w:rsidRDefault="00A674A4" w:rsidP="00A674A4">
            <w:pPr>
              <w:spacing w:line="360" w:lineRule="auto"/>
              <w:rPr>
                <w:color w:val="auto"/>
                <w:sz w:val="24"/>
                <w:szCs w:val="24"/>
                <w:lang w:val="sv-SE"/>
              </w:rPr>
            </w:pPr>
          </w:p>
        </w:tc>
      </w:tr>
      <w:tr w:rsidR="00A674A4" w:rsidRPr="00A674A4" w14:paraId="1059A4E2" w14:textId="77777777" w:rsidTr="00A674A4">
        <w:tc>
          <w:tcPr>
            <w:tcW w:w="1701" w:type="dxa"/>
          </w:tcPr>
          <w:p w14:paraId="5BD4F879" w14:textId="77777777" w:rsidR="00A674A4" w:rsidRPr="00A674A4" w:rsidRDefault="00A674A4" w:rsidP="00E4529B">
            <w:pPr>
              <w:spacing w:line="360" w:lineRule="auto"/>
              <w:rPr>
                <w:color w:val="auto"/>
                <w:sz w:val="24"/>
                <w:szCs w:val="24"/>
                <w:lang w:val="sv-SE"/>
              </w:rPr>
            </w:pPr>
            <w:r w:rsidRPr="00A674A4">
              <w:rPr>
                <w:color w:val="auto"/>
                <w:sz w:val="24"/>
                <w:szCs w:val="24"/>
                <w:lang w:val="sv-SE"/>
              </w:rPr>
              <w:t>NIM</w:t>
            </w:r>
          </w:p>
        </w:tc>
        <w:tc>
          <w:tcPr>
            <w:tcW w:w="288" w:type="dxa"/>
          </w:tcPr>
          <w:p w14:paraId="144D1F90" w14:textId="77777777" w:rsidR="00A674A4" w:rsidRPr="00A674A4" w:rsidRDefault="00A674A4" w:rsidP="00E4529B">
            <w:pPr>
              <w:spacing w:line="360" w:lineRule="auto"/>
              <w:rPr>
                <w:color w:val="auto"/>
                <w:sz w:val="24"/>
                <w:szCs w:val="24"/>
                <w:lang w:val="sv-SE"/>
              </w:rPr>
            </w:pPr>
            <w:r w:rsidRPr="00A674A4">
              <w:rPr>
                <w:color w:val="auto"/>
                <w:sz w:val="24"/>
                <w:szCs w:val="24"/>
                <w:lang w:val="sv-SE"/>
              </w:rPr>
              <w:t>:</w:t>
            </w:r>
          </w:p>
        </w:tc>
        <w:tc>
          <w:tcPr>
            <w:tcW w:w="8893" w:type="dxa"/>
            <w:vAlign w:val="bottom"/>
          </w:tcPr>
          <w:p w14:paraId="6DC09679" w14:textId="556BD0CD" w:rsidR="00A674A4" w:rsidRPr="00A674A4" w:rsidRDefault="00A674A4" w:rsidP="00A674A4">
            <w:pPr>
              <w:spacing w:line="360" w:lineRule="auto"/>
              <w:rPr>
                <w:color w:val="auto"/>
                <w:sz w:val="24"/>
                <w:szCs w:val="24"/>
                <w:lang w:val="sv-SE"/>
              </w:rPr>
            </w:pPr>
          </w:p>
        </w:tc>
      </w:tr>
      <w:tr w:rsidR="00A674A4" w:rsidRPr="00A674A4" w14:paraId="22BE2FD3" w14:textId="77777777" w:rsidTr="00A674A4">
        <w:tc>
          <w:tcPr>
            <w:tcW w:w="1701" w:type="dxa"/>
          </w:tcPr>
          <w:p w14:paraId="5A172E91" w14:textId="77777777" w:rsidR="00A674A4" w:rsidRPr="00A674A4" w:rsidRDefault="00A674A4" w:rsidP="00E4529B">
            <w:pPr>
              <w:spacing w:line="360" w:lineRule="auto"/>
              <w:rPr>
                <w:color w:val="auto"/>
                <w:sz w:val="24"/>
                <w:szCs w:val="24"/>
                <w:lang w:val="sv-SE"/>
              </w:rPr>
            </w:pPr>
            <w:r w:rsidRPr="00A674A4">
              <w:rPr>
                <w:color w:val="auto"/>
                <w:sz w:val="24"/>
                <w:szCs w:val="24"/>
                <w:lang w:val="sv-SE"/>
              </w:rPr>
              <w:t>Program Studi</w:t>
            </w:r>
          </w:p>
        </w:tc>
        <w:tc>
          <w:tcPr>
            <w:tcW w:w="288" w:type="dxa"/>
          </w:tcPr>
          <w:p w14:paraId="466260EB" w14:textId="77777777" w:rsidR="00A674A4" w:rsidRPr="00A674A4" w:rsidRDefault="00A674A4" w:rsidP="00E4529B">
            <w:pPr>
              <w:spacing w:line="360" w:lineRule="auto"/>
              <w:rPr>
                <w:color w:val="auto"/>
                <w:sz w:val="24"/>
                <w:szCs w:val="24"/>
                <w:lang w:val="sv-SE"/>
              </w:rPr>
            </w:pPr>
            <w:r w:rsidRPr="00A674A4">
              <w:rPr>
                <w:color w:val="auto"/>
                <w:sz w:val="24"/>
                <w:szCs w:val="24"/>
                <w:lang w:val="sv-SE"/>
              </w:rPr>
              <w:t xml:space="preserve">: </w:t>
            </w:r>
          </w:p>
        </w:tc>
        <w:tc>
          <w:tcPr>
            <w:tcW w:w="8893" w:type="dxa"/>
            <w:vAlign w:val="bottom"/>
          </w:tcPr>
          <w:p w14:paraId="472CF4F5" w14:textId="5D3994D1" w:rsidR="00A674A4" w:rsidRPr="00A674A4" w:rsidRDefault="00A674A4" w:rsidP="00E4529B">
            <w:pPr>
              <w:spacing w:line="360" w:lineRule="auto"/>
              <w:rPr>
                <w:color w:val="auto"/>
                <w:sz w:val="24"/>
                <w:szCs w:val="24"/>
                <w:lang w:val="sv-SE"/>
              </w:rPr>
            </w:pPr>
            <w:r w:rsidRPr="00A674A4">
              <w:rPr>
                <w:color w:val="auto"/>
                <w:sz w:val="24"/>
                <w:szCs w:val="24"/>
                <w:lang w:val="sv-SE"/>
              </w:rPr>
              <w:t xml:space="preserve"> </w:t>
            </w:r>
          </w:p>
        </w:tc>
      </w:tr>
    </w:tbl>
    <w:p w14:paraId="753D7CCD" w14:textId="77777777" w:rsidR="00A674A4" w:rsidRDefault="00A674A4" w:rsidP="00A674A4">
      <w:pPr>
        <w:jc w:val="both"/>
      </w:pPr>
    </w:p>
    <w:p w14:paraId="52E9CBCB" w14:textId="77777777" w:rsidR="00A674A4" w:rsidRDefault="00A674A4" w:rsidP="00A674A4">
      <w:pPr>
        <w:jc w:val="both"/>
        <w:rPr>
          <w:lang w:val="sv-SE"/>
        </w:rPr>
      </w:pPr>
      <w:r w:rsidRPr="00DD199F">
        <w:rPr>
          <w:lang w:val="sv-SE"/>
        </w:rPr>
        <w:t xml:space="preserve">telah menyelesaikan draft </w:t>
      </w:r>
      <w:r>
        <w:rPr>
          <w:lang w:val="sv-SE"/>
        </w:rPr>
        <w:t xml:space="preserve">publikasi </w:t>
      </w:r>
      <w:r w:rsidR="00424FD9">
        <w:rPr>
          <w:lang w:val="sv-SE"/>
        </w:rPr>
        <w:t>dan</w:t>
      </w:r>
      <w:r>
        <w:rPr>
          <w:lang w:val="sv-SE"/>
        </w:rPr>
        <w:t xml:space="preserve"> dapat melakukan </w:t>
      </w:r>
      <w:r w:rsidRPr="00A674A4">
        <w:rPr>
          <w:u w:val="single"/>
          <w:lang w:val="sv-SE"/>
        </w:rPr>
        <w:t>Sidang Akhir</w:t>
      </w:r>
      <w:r>
        <w:rPr>
          <w:lang w:val="sv-SE"/>
        </w:rPr>
        <w:t xml:space="preserve">. </w:t>
      </w:r>
    </w:p>
    <w:p w14:paraId="6E3C0662" w14:textId="77777777" w:rsidR="00424FD9" w:rsidRDefault="00424FD9" w:rsidP="00A674A4">
      <w:pPr>
        <w:jc w:val="both"/>
        <w:rPr>
          <w:lang w:val="sv-SE"/>
        </w:rPr>
      </w:pPr>
    </w:p>
    <w:p w14:paraId="0FCDBD10" w14:textId="77777777" w:rsidR="00424FD9" w:rsidRPr="00DD199F" w:rsidRDefault="00424FD9" w:rsidP="00A674A4">
      <w:pPr>
        <w:jc w:val="both"/>
        <w:rPr>
          <w:lang w:val="sv-SE"/>
        </w:rPr>
      </w:pPr>
      <w:r>
        <w:rPr>
          <w:lang w:val="sv-SE"/>
        </w:rPr>
        <w:t>Penyelesaian skripsi akan dilakukan sebagai syarat yudisium serta pendaftaran wisuda.</w:t>
      </w:r>
    </w:p>
    <w:p w14:paraId="62DAD22C" w14:textId="77777777" w:rsidR="00A674A4" w:rsidRPr="00DD199F" w:rsidRDefault="00A674A4" w:rsidP="00A674A4">
      <w:pPr>
        <w:jc w:val="both"/>
        <w:rPr>
          <w:lang w:val="sv-SE"/>
        </w:rPr>
      </w:pPr>
    </w:p>
    <w:p w14:paraId="7FBDC722" w14:textId="77777777" w:rsidR="00A674A4" w:rsidRPr="00DD199F" w:rsidRDefault="00A674A4" w:rsidP="00A674A4">
      <w:pPr>
        <w:jc w:val="both"/>
        <w:rPr>
          <w:lang w:val="sv-SE"/>
        </w:rPr>
      </w:pPr>
    </w:p>
    <w:p w14:paraId="2E8D6BCC" w14:textId="77777777" w:rsidR="00A674A4" w:rsidRPr="00DD199F" w:rsidRDefault="00A674A4" w:rsidP="00A674A4">
      <w:pPr>
        <w:jc w:val="both"/>
        <w:rPr>
          <w:lang w:val="sv-SE"/>
        </w:rPr>
      </w:pPr>
    </w:p>
    <w:p w14:paraId="026D421C" w14:textId="77777777" w:rsidR="00A674A4" w:rsidRPr="00DD199F" w:rsidRDefault="00A674A4" w:rsidP="00A674A4">
      <w:pPr>
        <w:ind w:left="4420"/>
        <w:rPr>
          <w:lang w:val="sv-SE"/>
        </w:rPr>
      </w:pPr>
    </w:p>
    <w:p w14:paraId="348DED36" w14:textId="77777777" w:rsidR="00A674A4" w:rsidRPr="00DD199F" w:rsidRDefault="00A674A4" w:rsidP="00A674A4">
      <w:pPr>
        <w:ind w:left="4420"/>
        <w:rPr>
          <w:lang w:val="sv-SE"/>
        </w:rPr>
      </w:pPr>
    </w:p>
    <w:p w14:paraId="43D1FD92" w14:textId="0FE41AFA" w:rsidR="00A674A4" w:rsidRPr="00DD199F" w:rsidRDefault="002F5500" w:rsidP="002F5500">
      <w:pPr>
        <w:rPr>
          <w:lang w:val="sv-SE"/>
        </w:rPr>
      </w:pP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 w:rsidR="005B0679">
        <w:rPr>
          <w:lang w:val="sv-SE"/>
        </w:rPr>
        <w:tab/>
      </w:r>
      <w:r w:rsidR="005B0679">
        <w:rPr>
          <w:lang w:val="sv-SE"/>
        </w:rPr>
        <w:tab/>
      </w:r>
      <w:r w:rsidR="005B0679">
        <w:rPr>
          <w:lang w:val="sv-SE"/>
        </w:rPr>
        <w:tab/>
      </w:r>
      <w:r>
        <w:rPr>
          <w:lang w:val="sv-SE"/>
        </w:rPr>
        <w:t xml:space="preserve">Bandung,  </w:t>
      </w:r>
      <w:r w:rsidR="005B0679">
        <w:rPr>
          <w:lang w:val="sv-SE"/>
        </w:rPr>
        <w:t>Tanggal</w:t>
      </w:r>
    </w:p>
    <w:p w14:paraId="69F9A96C" w14:textId="37113330" w:rsidR="00A674A4" w:rsidRDefault="002F5500" w:rsidP="002F5500">
      <w:pPr>
        <w:rPr>
          <w:lang w:val="sv-SE"/>
        </w:rPr>
      </w:pP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 w:rsidR="005B0679">
        <w:rPr>
          <w:lang w:val="sv-SE"/>
        </w:rPr>
        <w:tab/>
      </w:r>
      <w:r w:rsidR="005B0679">
        <w:rPr>
          <w:lang w:val="sv-SE"/>
        </w:rPr>
        <w:tab/>
      </w:r>
      <w:r w:rsidR="005B0679">
        <w:rPr>
          <w:lang w:val="sv-SE"/>
        </w:rPr>
        <w:tab/>
      </w:r>
      <w:r>
        <w:rPr>
          <w:lang w:val="sv-SE"/>
        </w:rPr>
        <w:t xml:space="preserve">Pembimbing </w:t>
      </w:r>
    </w:p>
    <w:p w14:paraId="29E576A1" w14:textId="6304CF2F" w:rsidR="005B0679" w:rsidRDefault="005B0679" w:rsidP="002F5500">
      <w:pPr>
        <w:rPr>
          <w:lang w:val="sv-SE"/>
        </w:rPr>
      </w:pPr>
    </w:p>
    <w:p w14:paraId="4A8D2FF7" w14:textId="2575F42B" w:rsidR="005B0679" w:rsidRDefault="005B0679" w:rsidP="002F5500">
      <w:pPr>
        <w:rPr>
          <w:lang w:val="sv-SE"/>
        </w:rPr>
      </w:pPr>
    </w:p>
    <w:p w14:paraId="3924DC81" w14:textId="562C1442" w:rsidR="005B0679" w:rsidRDefault="005B0679" w:rsidP="002F5500">
      <w:pPr>
        <w:rPr>
          <w:lang w:val="sv-SE"/>
        </w:rPr>
      </w:pPr>
    </w:p>
    <w:p w14:paraId="7412082E" w14:textId="72D0D59A" w:rsidR="005B0679" w:rsidRDefault="005B0679" w:rsidP="002F5500">
      <w:pPr>
        <w:rPr>
          <w:lang w:val="sv-SE"/>
        </w:rPr>
      </w:pPr>
    </w:p>
    <w:p w14:paraId="509F6FC1" w14:textId="62F84D13" w:rsidR="005B0679" w:rsidRDefault="005B0679" w:rsidP="002F5500">
      <w:pPr>
        <w:rPr>
          <w:lang w:val="sv-SE"/>
        </w:rPr>
      </w:pP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  <w:t>Dosen Pembimbing</w:t>
      </w:r>
    </w:p>
    <w:p w14:paraId="6AB1AB70" w14:textId="0E88DF20" w:rsidR="005B0679" w:rsidRPr="00DD199F" w:rsidRDefault="005B0679" w:rsidP="002F5500">
      <w:pPr>
        <w:rPr>
          <w:lang w:val="sv-SE"/>
        </w:rPr>
      </w:pP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  <w:t>NIP.</w:t>
      </w:r>
    </w:p>
    <w:p w14:paraId="29E576D7" w14:textId="6244972A" w:rsidR="00A674A4" w:rsidRPr="00DD199F" w:rsidRDefault="00A674A4" w:rsidP="00A674A4">
      <w:pPr>
        <w:ind w:left="4420"/>
        <w:rPr>
          <w:lang w:val="sv-SE"/>
        </w:rPr>
      </w:pPr>
    </w:p>
    <w:p w14:paraId="630CF171" w14:textId="04C6A92A" w:rsidR="00A674A4" w:rsidRDefault="00A674A4" w:rsidP="00A674A4">
      <w:pPr>
        <w:ind w:left="4420"/>
        <w:rPr>
          <w:lang w:val="sv-SE"/>
        </w:rPr>
      </w:pPr>
    </w:p>
    <w:p w14:paraId="44772675" w14:textId="77777777" w:rsidR="00A674A4" w:rsidRDefault="00A674A4"/>
    <w:sectPr w:rsidR="00A674A4" w:rsidSect="00AA01AD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MrM0NQXSBpYWRko6SsGpxcWZ+XkgBSa1AO54pW0sAAAA"/>
  </w:docVars>
  <w:rsids>
    <w:rsidRoot w:val="00A674A4"/>
    <w:rsid w:val="00167A2E"/>
    <w:rsid w:val="001A5750"/>
    <w:rsid w:val="002F5500"/>
    <w:rsid w:val="00424FD9"/>
    <w:rsid w:val="00450BB9"/>
    <w:rsid w:val="005B0679"/>
    <w:rsid w:val="00A674A4"/>
    <w:rsid w:val="00AA01AD"/>
    <w:rsid w:val="00BA1B64"/>
    <w:rsid w:val="00E52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05493D"/>
  <w15:chartTrackingRefBased/>
  <w15:docId w15:val="{9E2A8765-1AD8-5343-B0DA-3B92D365C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4A4"/>
    <w:rPr>
      <w:rFonts w:ascii="Times New Roman" w:eastAsia="MS Mincho" w:hAnsi="Times New Roman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674A4"/>
    <w:rPr>
      <w:color w:val="404040" w:themeColor="text1" w:themeTint="BF"/>
      <w:sz w:val="18"/>
      <w:szCs w:val="20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0D4A072531AE438E09F9D64C4C960A" ma:contentTypeVersion="6" ma:contentTypeDescription="Create a new document." ma:contentTypeScope="" ma:versionID="30a5f44148aac6e56dd3c118ba96cbd9">
  <xsd:schema xmlns:xsd="http://www.w3.org/2001/XMLSchema" xmlns:xs="http://www.w3.org/2001/XMLSchema" xmlns:p="http://schemas.microsoft.com/office/2006/metadata/properties" xmlns:ns2="ec562015-8f56-4b81-b2b0-020ac4a18ec6" targetNamespace="http://schemas.microsoft.com/office/2006/metadata/properties" ma:root="true" ma:fieldsID="614a2ba0b5f234588391fa374ecd90f5" ns2:_="">
    <xsd:import namespace="ec562015-8f56-4b81-b2b0-020ac4a18e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562015-8f56-4b81-b2b0-020ac4a18e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6BC346E-21F6-46EF-929C-292FF188FD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D5EAF7-06E7-4491-99F8-D2C40E1555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562015-8f56-4b81-b2b0-020ac4a18e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DB3F929-129E-4F1E-8EB8-ED8C1C76427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7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gdalena Lenny Situmorang, S.Si.,M.Sc.</dc:creator>
  <cp:keywords/>
  <dc:description/>
  <cp:lastModifiedBy>Kemmal Fuadi</cp:lastModifiedBy>
  <cp:revision>2</cp:revision>
  <dcterms:created xsi:type="dcterms:W3CDTF">2022-04-27T10:17:00Z</dcterms:created>
  <dcterms:modified xsi:type="dcterms:W3CDTF">2022-04-27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0D4A072531AE438E09F9D64C4C960A</vt:lpwstr>
  </property>
</Properties>
</file>